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2.4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And does deforestation affect you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5% (16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% (22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% (181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6:09Z</dcterms:created>
  <dcterms:modified xsi:type="dcterms:W3CDTF">2024-02-21T03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